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480B613F" w:rsidR="00252F8E" w:rsidRDefault="0080301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ng</w:t>
      </w:r>
      <w:r>
        <w:rPr>
          <w:b/>
          <w:sz w:val="32"/>
          <w:szCs w:val="32"/>
        </w:rPr>
        <w:t>oing Strategies for</w:t>
      </w:r>
      <w:bookmarkStart w:id="0" w:name="_GoBack"/>
      <w:bookmarkEnd w:id="0"/>
      <w:r>
        <w:rPr>
          <w:b/>
          <w:sz w:val="32"/>
          <w:szCs w:val="32"/>
        </w:rPr>
        <w:t xml:space="preserve"> Level VI</w:t>
      </w:r>
    </w:p>
    <w:p w14:paraId="00000002" w14:textId="77777777" w:rsidR="00252F8E" w:rsidRDefault="00252F8E">
      <w:pPr>
        <w:jc w:val="center"/>
        <w:rPr>
          <w:b/>
          <w:sz w:val="32"/>
          <w:szCs w:val="32"/>
        </w:rPr>
      </w:pPr>
    </w:p>
    <w:p w14:paraId="00000003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Routines</w:t>
      </w:r>
    </w:p>
    <w:p w14:paraId="00000004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Wait Time</w:t>
      </w:r>
    </w:p>
    <w:p w14:paraId="00000005" w14:textId="77777777" w:rsidR="00252F8E" w:rsidRDefault="0080301D">
      <w:pPr>
        <w:jc w:val="both"/>
        <w:rPr>
          <w:b/>
          <w:sz w:val="32"/>
          <w:szCs w:val="32"/>
        </w:rPr>
      </w:pPr>
      <w:hyperlink r:id="rId8">
        <w:r>
          <w:rPr>
            <w:b/>
            <w:color w:val="1155CC"/>
            <w:sz w:val="32"/>
            <w:szCs w:val="32"/>
            <w:u w:val="single"/>
          </w:rPr>
          <w:t>Touch and Object Cues may still be used</w:t>
        </w:r>
      </w:hyperlink>
      <w:r>
        <w:rPr>
          <w:b/>
          <w:sz w:val="32"/>
          <w:szCs w:val="32"/>
        </w:rPr>
        <w:t xml:space="preserve"> in some Communication</w:t>
      </w:r>
    </w:p>
    <w:p w14:paraId="00000006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Continue AT Consideration</w:t>
      </w:r>
    </w:p>
    <w:p w14:paraId="00000007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Development of Symbolization</w:t>
      </w:r>
    </w:p>
    <w:p w14:paraId="00000008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Tangible Symbols</w:t>
      </w:r>
    </w:p>
    <w:p w14:paraId="00000009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Conceptual Grouping</w:t>
      </w:r>
    </w:p>
    <w:p w14:paraId="0000000A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Vocabulary (LEER)</w:t>
      </w:r>
    </w:p>
    <w:p w14:paraId="0000000B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Moving Toward Abstract</w:t>
      </w:r>
    </w:p>
    <w:p w14:paraId="0000000C" w14:textId="77777777" w:rsidR="00252F8E" w:rsidRDefault="0080301D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Transitioning from Object to Sign Language</w:t>
      </w:r>
    </w:p>
    <w:p w14:paraId="0000000D" w14:textId="77777777" w:rsidR="00252F8E" w:rsidRDefault="0080301D">
      <w:pPr>
        <w:jc w:val="both"/>
        <w:rPr>
          <w:sz w:val="32"/>
          <w:szCs w:val="32"/>
        </w:rPr>
      </w:pPr>
      <w:r>
        <w:rPr>
          <w:b/>
          <w:sz w:val="32"/>
          <w:szCs w:val="32"/>
        </w:rPr>
        <w:t>Daily Calendars</w:t>
      </w:r>
    </w:p>
    <w:sectPr w:rsidR="00252F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NDE1BjLMLY1MjJV0lIJTi4sz8/NACgxrARDTSessAAAA"/>
  </w:docVars>
  <w:rsids>
    <w:rsidRoot w:val="00252F8E"/>
    <w:rsid w:val="00252F8E"/>
    <w:rsid w:val="00803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1848D"/>
  <w15:docId w15:val="{B9513CBD-2346-4E38-AAD9-C6AEACD7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v48yl5OCSShlz7nl7GrCX1W1KI0UEfgt?usp=sharin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/X4cHKhtqXsvHLSVhWZewqbjB1g==">AMUW2mUwYWmevSMEk4F5e9KAvJkRhQ3XOFzaGUNhRQeVfvi2qiR5gszkxnyGL7QMNcEumXUajnTABEPtXhDhb6tsOK2HESa9dO9ZsWY0+amXT4SVF4l//Lk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457C7C90-A929-4B9B-B5C0-EB22930E8184}"/>
</file>

<file path=customXml/itemProps3.xml><?xml version="1.0" encoding="utf-8"?>
<ds:datastoreItem xmlns:ds="http://schemas.openxmlformats.org/officeDocument/2006/customXml" ds:itemID="{1044ECF3-2820-4E3F-988B-89B4F57F4F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8A696B-9053-4566-A22C-CC334A840D4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 Veto</dc:creator>
  <cp:lastModifiedBy>Lee Ann Brammer</cp:lastModifiedBy>
  <cp:revision>2</cp:revision>
  <dcterms:created xsi:type="dcterms:W3CDTF">2022-11-01T16:42:00Z</dcterms:created>
  <dcterms:modified xsi:type="dcterms:W3CDTF">2022-11-0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